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86F7F5" w14:textId="2622ECAF" w:rsidR="004E57E6" w:rsidRDefault="004E57E6" w:rsidP="004E57E6">
      <w:pPr>
        <w:pStyle w:val="ListParagraph"/>
        <w:numPr>
          <w:ilvl w:val="0"/>
          <w:numId w:val="36"/>
        </w:numPr>
        <w:tabs>
          <w:tab w:val="left" w:pos="9360"/>
        </w:tabs>
        <w:rPr>
          <w:sz w:val="19"/>
          <w:szCs w:val="19"/>
        </w:rPr>
      </w:pPr>
      <w:bookmarkStart w:id="0" w:name="_GoBack"/>
      <w:bookmarkEnd w:id="0"/>
      <w:r>
        <w:rPr>
          <w:sz w:val="19"/>
          <w:szCs w:val="19"/>
        </w:rPr>
        <w:t>RECOMMENDED FOR ENVIRONMENTAL SERVICES FROM FOLEY PRODUCTS COMPANY, WATSONVILLE, CA, TO RENEW BID FOR SEWER MANHOLE COMPONENTS FOR THE PERIOD OF 4/18/2020 - 4/17/2021, WITH THE OPTION TO RENEW UNTIL 2022.  TO BE PURCHASED ON AN AS NEEDED BASIS.</w:t>
      </w:r>
    </w:p>
    <w:p w14:paraId="03E35CB5" w14:textId="77777777" w:rsidR="004E57E6" w:rsidRDefault="004E57E6" w:rsidP="004E57E6">
      <w:pPr>
        <w:tabs>
          <w:tab w:val="left" w:pos="9360"/>
        </w:tabs>
        <w:rPr>
          <w:sz w:val="19"/>
          <w:szCs w:val="19"/>
        </w:rPr>
      </w:pPr>
    </w:p>
    <w:p w14:paraId="4468320B" w14:textId="0F563379" w:rsidR="004E57E6" w:rsidRDefault="004E57E6" w:rsidP="004E57E6">
      <w:pPr>
        <w:ind w:left="720"/>
        <w:rPr>
          <w:sz w:val="19"/>
          <w:szCs w:val="19"/>
        </w:rPr>
      </w:pPr>
      <w:r>
        <w:rPr>
          <w:sz w:val="19"/>
          <w:szCs w:val="19"/>
        </w:rPr>
        <w:t>REFERENCE BID # 66-19</w:t>
      </w:r>
      <w:r>
        <w:rPr>
          <w:sz w:val="19"/>
          <w:szCs w:val="19"/>
        </w:rPr>
        <w:tab/>
      </w:r>
    </w:p>
    <w:p w14:paraId="6BA7354E" w14:textId="77777777" w:rsidR="00A17217" w:rsidRPr="004477E4" w:rsidRDefault="00A17217" w:rsidP="00A17217">
      <w:pPr>
        <w:pStyle w:val="ListParagraph"/>
        <w:tabs>
          <w:tab w:val="left" w:pos="720"/>
          <w:tab w:val="left" w:pos="9360"/>
        </w:tabs>
        <w:rPr>
          <w:sz w:val="19"/>
          <w:szCs w:val="19"/>
        </w:rPr>
      </w:pPr>
    </w:p>
    <w:p w14:paraId="536606FE" w14:textId="77777777" w:rsidR="00F4266C" w:rsidRPr="00B05AE5" w:rsidRDefault="00F4266C" w:rsidP="00A27E7B">
      <w:pPr>
        <w:rPr>
          <w:sz w:val="19"/>
          <w:szCs w:val="19"/>
        </w:rPr>
      </w:pP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77777777" w:rsidR="004476A1" w:rsidRPr="00082B16" w:rsidRDefault="00082B16" w:rsidP="00082B16">
      <w:pPr>
        <w:tabs>
          <w:tab w:val="left" w:pos="4110"/>
        </w:tabs>
        <w:rPr>
          <w:rFonts w:eastAsia="Calibri"/>
          <w:sz w:val="19"/>
          <w:szCs w:val="19"/>
        </w:rPr>
      </w:pPr>
      <w:r>
        <w:rPr>
          <w:rFonts w:eastAsia="Calibri"/>
          <w:sz w:val="19"/>
          <w:szCs w:val="19"/>
        </w:rPr>
        <w:tab/>
      </w:r>
    </w:p>
    <w:sectPr w:rsidR="004476A1" w:rsidRPr="00082B16" w:rsidSect="00CF2F26">
      <w:headerReference w:type="even" r:id="rId7"/>
      <w:headerReference w:type="default" r:id="rId8"/>
      <w:footerReference w:type="even" r:id="rId9"/>
      <w:footerReference w:type="default" r:id="rId10"/>
      <w:headerReference w:type="first" r:id="rId11"/>
      <w:footerReference w:type="first" r:id="rId12"/>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F5F8D" w14:textId="77777777" w:rsidR="00AF2F92" w:rsidRDefault="00AF2F92" w:rsidP="00EF6CC1">
      <w:r>
        <w:separator/>
      </w:r>
    </w:p>
  </w:endnote>
  <w:endnote w:type="continuationSeparator" w:id="0">
    <w:p w14:paraId="70B8123B" w14:textId="77777777" w:rsidR="00AF2F92" w:rsidRDefault="00AF2F92"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420697" w14:textId="77777777" w:rsidR="00105564" w:rsidRDefault="001055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D674C" w14:textId="77777777" w:rsidR="00105564" w:rsidRDefault="0010556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C936A" w14:textId="77777777" w:rsidR="00105564" w:rsidRDefault="001055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1AF6DC" w14:textId="77777777" w:rsidR="00AF2F92" w:rsidRDefault="00AF2F92" w:rsidP="00EF6CC1">
      <w:r>
        <w:separator/>
      </w:r>
    </w:p>
  </w:footnote>
  <w:footnote w:type="continuationSeparator" w:id="0">
    <w:p w14:paraId="2092C98B" w14:textId="77777777" w:rsidR="00AF2F92" w:rsidRDefault="00AF2F92" w:rsidP="00EF6C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D6602" w14:textId="77777777" w:rsidR="00105564" w:rsidRDefault="001055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D20F9" w14:textId="77777777" w:rsidR="00EF6CC1" w:rsidRDefault="00BA4D51" w:rsidP="00EF6CC1">
    <w:pPr>
      <w:tabs>
        <w:tab w:val="left" w:pos="540"/>
        <w:tab w:val="left" w:pos="630"/>
        <w:tab w:val="left" w:pos="810"/>
      </w:tabs>
      <w:jc w:val="center"/>
      <w:rPr>
        <w:b/>
        <w:bCs/>
        <w:sz w:val="28"/>
        <w:szCs w:val="28"/>
      </w:rPr>
    </w:pPr>
    <w:sdt>
      <w:sdtPr>
        <w:rPr>
          <w:b/>
          <w:bCs/>
          <w:sz w:val="28"/>
          <w:szCs w:val="28"/>
        </w:rPr>
        <w:id w:val="74259330"/>
        <w:docPartObj>
          <w:docPartGallery w:val="Watermarks"/>
          <w:docPartUnique/>
        </w:docPartObj>
      </w:sdtPr>
      <w:sdtEndPr/>
      <w:sdtContent>
        <w:r>
          <w:rPr>
            <w:b/>
            <w:bCs/>
            <w:noProof/>
            <w:sz w:val="28"/>
            <w:szCs w:val="28"/>
          </w:rPr>
          <w:pict w14:anchorId="4A8967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F6CC1" w:rsidRPr="005D4E1E">
      <w:rPr>
        <w:b/>
        <w:bCs/>
        <w:sz w:val="28"/>
        <w:szCs w:val="28"/>
      </w:rPr>
      <w:t>PURCHASING D</w:t>
    </w:r>
    <w:r w:rsidR="00EF6CC1">
      <w:rPr>
        <w:b/>
        <w:bCs/>
        <w:sz w:val="28"/>
        <w:szCs w:val="28"/>
      </w:rPr>
      <w:t>IVISION</w:t>
    </w:r>
    <w:r w:rsidR="00EF6CC1" w:rsidRPr="005D4E1E">
      <w:rPr>
        <w:b/>
        <w:bCs/>
        <w:sz w:val="28"/>
        <w:szCs w:val="28"/>
      </w:rPr>
      <w:t xml:space="preserve"> </w:t>
    </w:r>
    <w:r w:rsidR="00EF6CC1">
      <w:rPr>
        <w:b/>
        <w:bCs/>
        <w:sz w:val="28"/>
        <w:szCs w:val="28"/>
      </w:rPr>
      <w:t xml:space="preserve">AGENDA </w:t>
    </w:r>
    <w:r w:rsidR="00EF6CC1" w:rsidRPr="005D4E1E">
      <w:rPr>
        <w:b/>
        <w:bCs/>
        <w:sz w:val="28"/>
        <w:szCs w:val="28"/>
      </w:rPr>
      <w:t>REPORT</w:t>
    </w:r>
  </w:p>
  <w:p w14:paraId="50C6BC82" w14:textId="467E263A"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A17217">
      <w:rPr>
        <w:b/>
        <w:bCs/>
        <w:sz w:val="22"/>
        <w:szCs w:val="22"/>
      </w:rPr>
      <w:t>2</w:t>
    </w:r>
    <w:r>
      <w:rPr>
        <w:b/>
        <w:bCs/>
        <w:sz w:val="22"/>
        <w:szCs w:val="22"/>
      </w:rPr>
      <w:t>/</w:t>
    </w:r>
    <w:r w:rsidR="00B0637A">
      <w:rPr>
        <w:b/>
        <w:bCs/>
        <w:sz w:val="22"/>
        <w:szCs w:val="22"/>
      </w:rPr>
      <w:t>20</w:t>
    </w:r>
    <w:r w:rsidR="0038699A">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AF5F10">
      <w:rPr>
        <w:b/>
        <w:bCs/>
        <w:sz w:val="22"/>
        <w:szCs w:val="22"/>
      </w:rPr>
      <w:t>2</w:t>
    </w:r>
    <w:r w:rsidR="00E1638D">
      <w:rPr>
        <w:b/>
        <w:bCs/>
        <w:sz w:val="22"/>
        <w:szCs w:val="22"/>
      </w:rPr>
      <w:t>/</w:t>
    </w:r>
    <w:r w:rsidR="00B0637A">
      <w:rPr>
        <w:b/>
        <w:bCs/>
        <w:sz w:val="22"/>
        <w:szCs w:val="22"/>
      </w:rPr>
      <w:t>26</w:t>
    </w:r>
    <w:r>
      <w:rPr>
        <w:b/>
        <w:bCs/>
        <w:sz w:val="22"/>
        <w:szCs w:val="22"/>
      </w:rPr>
      <w:t>/</w:t>
    </w:r>
    <w:r w:rsidR="002526C7">
      <w:rPr>
        <w:b/>
        <w:bCs/>
        <w:sz w:val="22"/>
        <w:szCs w:val="22"/>
      </w:rPr>
      <w:t>20</w:t>
    </w:r>
    <w:r w:rsidR="00B80A74">
      <w:rPr>
        <w:b/>
        <w:bCs/>
        <w:sz w:val="22"/>
        <w:szCs w:val="22"/>
      </w:rPr>
      <w:t>20</w:t>
    </w:r>
  </w:p>
  <w:p w14:paraId="733AAF13" w14:textId="29264377"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A17217">
      <w:rPr>
        <w:b/>
        <w:bCs/>
        <w:sz w:val="22"/>
        <w:szCs w:val="22"/>
      </w:rPr>
      <w:t>M</w:t>
    </w:r>
    <w:r w:rsidR="00BC654F">
      <w:rPr>
        <w:b/>
        <w:bCs/>
        <w:sz w:val="22"/>
        <w:szCs w:val="22"/>
      </w:rPr>
      <w:t>ARCH</w:t>
    </w:r>
    <w:r w:rsidR="00A27E7B">
      <w:rPr>
        <w:b/>
        <w:bCs/>
        <w:sz w:val="22"/>
        <w:szCs w:val="22"/>
      </w:rPr>
      <w:t xml:space="preserve"> </w:t>
    </w:r>
    <w:r w:rsidR="00B0637A">
      <w:rPr>
        <w:b/>
        <w:bCs/>
        <w:sz w:val="22"/>
        <w:szCs w:val="22"/>
      </w:rPr>
      <w:t>17</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6179EEDE" w:rsidR="00EF6CC1" w:rsidRPr="002913B2" w:rsidRDefault="00A17217" w:rsidP="00EF6CC1">
    <w:pPr>
      <w:tabs>
        <w:tab w:val="left" w:pos="540"/>
        <w:tab w:val="left" w:pos="630"/>
        <w:tab w:val="left" w:pos="810"/>
      </w:tabs>
      <w:jc w:val="center"/>
      <w:rPr>
        <w:b/>
        <w:bCs/>
        <w:sz w:val="22"/>
        <w:szCs w:val="22"/>
      </w:rPr>
    </w:pPr>
    <w:r>
      <w:rPr>
        <w:b/>
        <w:bCs/>
        <w:sz w:val="22"/>
        <w:szCs w:val="22"/>
      </w:rPr>
      <w:t>M</w:t>
    </w:r>
    <w:r w:rsidR="00BC654F">
      <w:rPr>
        <w:b/>
        <w:bCs/>
        <w:sz w:val="22"/>
        <w:szCs w:val="22"/>
      </w:rPr>
      <w:t>ARCH</w:t>
    </w:r>
    <w:r w:rsidR="00A27E7B" w:rsidRPr="00A27E7B">
      <w:rPr>
        <w:b/>
        <w:bCs/>
        <w:sz w:val="22"/>
        <w:szCs w:val="22"/>
      </w:rPr>
      <w:t xml:space="preserve"> </w:t>
    </w:r>
    <w:r w:rsidR="00B0637A">
      <w:rPr>
        <w:b/>
        <w:bCs/>
        <w:sz w:val="22"/>
        <w:szCs w:val="22"/>
      </w:rPr>
      <w:t>19</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08A50D7F" w:rsidR="0023498D" w:rsidRPr="004476A1" w:rsidRDefault="00FD4B30" w:rsidP="00EF6CC1">
    <w:pPr>
      <w:pBdr>
        <w:bottom w:val="single" w:sz="12" w:space="1" w:color="auto"/>
      </w:pBdr>
      <w:tabs>
        <w:tab w:val="right" w:pos="10800"/>
      </w:tabs>
      <w:rPr>
        <w:sz w:val="18"/>
      </w:rPr>
    </w:pPr>
    <w:r>
      <w:rPr>
        <w:szCs w:val="22"/>
      </w:rPr>
      <w:t xml:space="preserve">PREPARED </w:t>
    </w:r>
    <w:r w:rsidR="00AF5F10">
      <w:rPr>
        <w:szCs w:val="22"/>
      </w:rPr>
      <w:t>FEBR</w:t>
    </w:r>
    <w:r w:rsidR="002526C7">
      <w:rPr>
        <w:szCs w:val="22"/>
      </w:rPr>
      <w:t>UARY</w:t>
    </w:r>
    <w:r w:rsidR="007F5C8A">
      <w:rPr>
        <w:szCs w:val="22"/>
      </w:rPr>
      <w:t xml:space="preserve"> </w:t>
    </w:r>
    <w:r w:rsidR="00B0637A">
      <w:rPr>
        <w:szCs w:val="22"/>
      </w:rPr>
      <w:t>27</w:t>
    </w:r>
    <w:r w:rsidR="00425F28">
      <w:rPr>
        <w:szCs w:val="22"/>
      </w:rPr>
      <w:t>, 20</w:t>
    </w:r>
    <w:r w:rsidR="002526C7">
      <w:rPr>
        <w:szCs w:val="22"/>
      </w:rPr>
      <w:t>20</w:t>
    </w:r>
  </w:p>
  <w:p w14:paraId="43CD3654" w14:textId="77777777" w:rsidR="00EF6CC1" w:rsidRDefault="00EF6C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BC7BD" w14:textId="77777777" w:rsidR="00105564" w:rsidRDefault="001055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63753"/>
    <w:multiLevelType w:val="hybridMultilevel"/>
    <w:tmpl w:val="504AA6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6"/>
  </w:num>
  <w:num w:numId="6">
    <w:abstractNumId w:val="2"/>
  </w:num>
  <w:num w:numId="7">
    <w:abstractNumId w:val="13"/>
  </w:num>
  <w:num w:numId="8">
    <w:abstractNumId w:val="27"/>
  </w:num>
  <w:num w:numId="9">
    <w:abstractNumId w:val="21"/>
  </w:num>
  <w:num w:numId="10">
    <w:abstractNumId w:val="11"/>
  </w:num>
  <w:num w:numId="11">
    <w:abstractNumId w:val="32"/>
  </w:num>
  <w:num w:numId="12">
    <w:abstractNumId w:val="7"/>
  </w:num>
  <w:num w:numId="13">
    <w:abstractNumId w:val="28"/>
  </w:num>
  <w:num w:numId="14">
    <w:abstractNumId w:val="22"/>
  </w:num>
  <w:num w:numId="15">
    <w:abstractNumId w:val="10"/>
  </w:num>
  <w:num w:numId="16">
    <w:abstractNumId w:val="35"/>
  </w:num>
  <w:num w:numId="17">
    <w:abstractNumId w:val="23"/>
  </w:num>
  <w:num w:numId="18">
    <w:abstractNumId w:val="29"/>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9"/>
  </w:num>
  <w:num w:numId="26">
    <w:abstractNumId w:val="19"/>
  </w:num>
  <w:num w:numId="27">
    <w:abstractNumId w:val="3"/>
  </w:num>
  <w:num w:numId="28">
    <w:abstractNumId w:val="1"/>
  </w:num>
  <w:num w:numId="29">
    <w:abstractNumId w:val="6"/>
  </w:num>
  <w:num w:numId="30">
    <w:abstractNumId w:val="18"/>
  </w:num>
  <w:num w:numId="31">
    <w:abstractNumId w:val="36"/>
  </w:num>
  <w:num w:numId="32">
    <w:abstractNumId w:val="34"/>
  </w:num>
  <w:num w:numId="33">
    <w:abstractNumId w:val="12"/>
  </w:num>
  <w:num w:numId="34">
    <w:abstractNumId w:val="0"/>
  </w:num>
  <w:num w:numId="35">
    <w:abstractNumId w:val="24"/>
  </w:num>
  <w:num w:numId="36">
    <w:abstractNumId w:val="30"/>
  </w:num>
  <w:num w:numId="37">
    <w:abstractNumId w:val="33"/>
  </w:num>
  <w:num w:numId="38">
    <w:abstractNumId w:val="25"/>
  </w:num>
  <w:num w:numId="39">
    <w:abstractNumId w:val="30"/>
  </w:num>
  <w:num w:numId="40">
    <w:abstractNumId w:val="30"/>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79A4"/>
    <w:rsid w:val="00033803"/>
    <w:rsid w:val="0003662D"/>
    <w:rsid w:val="00045965"/>
    <w:rsid w:val="00052FC0"/>
    <w:rsid w:val="00053B5E"/>
    <w:rsid w:val="00054BC9"/>
    <w:rsid w:val="0005694D"/>
    <w:rsid w:val="000608F6"/>
    <w:rsid w:val="00066ECA"/>
    <w:rsid w:val="00067B9D"/>
    <w:rsid w:val="00070F68"/>
    <w:rsid w:val="000724B1"/>
    <w:rsid w:val="000775B6"/>
    <w:rsid w:val="00077F97"/>
    <w:rsid w:val="00080C3A"/>
    <w:rsid w:val="00082B16"/>
    <w:rsid w:val="0008540A"/>
    <w:rsid w:val="00087C2B"/>
    <w:rsid w:val="000909F4"/>
    <w:rsid w:val="00096D77"/>
    <w:rsid w:val="000A055A"/>
    <w:rsid w:val="000A281E"/>
    <w:rsid w:val="000A4112"/>
    <w:rsid w:val="000B19D0"/>
    <w:rsid w:val="000D06C4"/>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423BD"/>
    <w:rsid w:val="00146C4A"/>
    <w:rsid w:val="001530A3"/>
    <w:rsid w:val="00161CE4"/>
    <w:rsid w:val="00174A3B"/>
    <w:rsid w:val="001752F8"/>
    <w:rsid w:val="00176999"/>
    <w:rsid w:val="00180306"/>
    <w:rsid w:val="001828AA"/>
    <w:rsid w:val="001876B6"/>
    <w:rsid w:val="00194F85"/>
    <w:rsid w:val="00195B32"/>
    <w:rsid w:val="001A21F4"/>
    <w:rsid w:val="001A3572"/>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7676"/>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7804"/>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3C63"/>
    <w:rsid w:val="003D4096"/>
    <w:rsid w:val="003E5FE1"/>
    <w:rsid w:val="003F187D"/>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2C0F"/>
    <w:rsid w:val="0046567F"/>
    <w:rsid w:val="0047085A"/>
    <w:rsid w:val="0047503D"/>
    <w:rsid w:val="0048024C"/>
    <w:rsid w:val="00480257"/>
    <w:rsid w:val="00483016"/>
    <w:rsid w:val="0048543E"/>
    <w:rsid w:val="00486707"/>
    <w:rsid w:val="00491450"/>
    <w:rsid w:val="00495447"/>
    <w:rsid w:val="004A04FA"/>
    <w:rsid w:val="004A0963"/>
    <w:rsid w:val="004A2100"/>
    <w:rsid w:val="004A5A74"/>
    <w:rsid w:val="004B2253"/>
    <w:rsid w:val="004D231D"/>
    <w:rsid w:val="004D2570"/>
    <w:rsid w:val="004D30F6"/>
    <w:rsid w:val="004D54C8"/>
    <w:rsid w:val="004E172C"/>
    <w:rsid w:val="004E26E7"/>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AD1"/>
    <w:rsid w:val="00525B02"/>
    <w:rsid w:val="00525F52"/>
    <w:rsid w:val="00530102"/>
    <w:rsid w:val="00532446"/>
    <w:rsid w:val="00532637"/>
    <w:rsid w:val="005351BD"/>
    <w:rsid w:val="00536D23"/>
    <w:rsid w:val="00537270"/>
    <w:rsid w:val="00540AFD"/>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93FB7"/>
    <w:rsid w:val="00594711"/>
    <w:rsid w:val="00595273"/>
    <w:rsid w:val="005A1567"/>
    <w:rsid w:val="005A178F"/>
    <w:rsid w:val="005A21DD"/>
    <w:rsid w:val="005A7F2F"/>
    <w:rsid w:val="005C0B53"/>
    <w:rsid w:val="005C4BE2"/>
    <w:rsid w:val="005C6A5A"/>
    <w:rsid w:val="005C7020"/>
    <w:rsid w:val="005D4249"/>
    <w:rsid w:val="005D4E1E"/>
    <w:rsid w:val="005D57FF"/>
    <w:rsid w:val="005E04E2"/>
    <w:rsid w:val="005E11D9"/>
    <w:rsid w:val="005E6075"/>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4275"/>
    <w:rsid w:val="00635BCB"/>
    <w:rsid w:val="00636344"/>
    <w:rsid w:val="00637EF8"/>
    <w:rsid w:val="00640270"/>
    <w:rsid w:val="00640A57"/>
    <w:rsid w:val="0064556B"/>
    <w:rsid w:val="00646368"/>
    <w:rsid w:val="00654A57"/>
    <w:rsid w:val="0065560D"/>
    <w:rsid w:val="006628AF"/>
    <w:rsid w:val="006760AE"/>
    <w:rsid w:val="00681C29"/>
    <w:rsid w:val="0068291E"/>
    <w:rsid w:val="0068619F"/>
    <w:rsid w:val="00686C10"/>
    <w:rsid w:val="00693A83"/>
    <w:rsid w:val="006A0499"/>
    <w:rsid w:val="006A4488"/>
    <w:rsid w:val="006A4A27"/>
    <w:rsid w:val="006A580D"/>
    <w:rsid w:val="006A71EC"/>
    <w:rsid w:val="006B017B"/>
    <w:rsid w:val="006B60D9"/>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32196"/>
    <w:rsid w:val="0073621B"/>
    <w:rsid w:val="007424A1"/>
    <w:rsid w:val="007437F7"/>
    <w:rsid w:val="00747D22"/>
    <w:rsid w:val="007549F2"/>
    <w:rsid w:val="007553C7"/>
    <w:rsid w:val="00757D18"/>
    <w:rsid w:val="007614A3"/>
    <w:rsid w:val="00763C28"/>
    <w:rsid w:val="0077494A"/>
    <w:rsid w:val="00777A93"/>
    <w:rsid w:val="0079281A"/>
    <w:rsid w:val="00794058"/>
    <w:rsid w:val="00794987"/>
    <w:rsid w:val="00795D99"/>
    <w:rsid w:val="007A0CCC"/>
    <w:rsid w:val="007A278E"/>
    <w:rsid w:val="007A49E7"/>
    <w:rsid w:val="007A581A"/>
    <w:rsid w:val="007B050B"/>
    <w:rsid w:val="007B36F2"/>
    <w:rsid w:val="007B6C1D"/>
    <w:rsid w:val="007C11C9"/>
    <w:rsid w:val="007C1EB1"/>
    <w:rsid w:val="007D448C"/>
    <w:rsid w:val="007D471F"/>
    <w:rsid w:val="007D550D"/>
    <w:rsid w:val="007D630B"/>
    <w:rsid w:val="007D74D5"/>
    <w:rsid w:val="007E0F63"/>
    <w:rsid w:val="007E3706"/>
    <w:rsid w:val="007E4F94"/>
    <w:rsid w:val="007E5A85"/>
    <w:rsid w:val="007F1718"/>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4661A"/>
    <w:rsid w:val="00852FCF"/>
    <w:rsid w:val="00855020"/>
    <w:rsid w:val="00860327"/>
    <w:rsid w:val="00860A95"/>
    <w:rsid w:val="00863BF7"/>
    <w:rsid w:val="00864BC4"/>
    <w:rsid w:val="00867F4D"/>
    <w:rsid w:val="00872C01"/>
    <w:rsid w:val="00873BE0"/>
    <w:rsid w:val="008807E0"/>
    <w:rsid w:val="00883BE1"/>
    <w:rsid w:val="008918A0"/>
    <w:rsid w:val="008970A7"/>
    <w:rsid w:val="008972DF"/>
    <w:rsid w:val="008A44E5"/>
    <w:rsid w:val="008A7FA9"/>
    <w:rsid w:val="008B1E1A"/>
    <w:rsid w:val="008B4AB8"/>
    <w:rsid w:val="008C1F64"/>
    <w:rsid w:val="008C3C79"/>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2131D"/>
    <w:rsid w:val="00921DAE"/>
    <w:rsid w:val="00925004"/>
    <w:rsid w:val="00926C41"/>
    <w:rsid w:val="00926F5C"/>
    <w:rsid w:val="0093246C"/>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B1CB7"/>
    <w:rsid w:val="009B2467"/>
    <w:rsid w:val="009B26B9"/>
    <w:rsid w:val="009B5FEE"/>
    <w:rsid w:val="009B6048"/>
    <w:rsid w:val="009B722C"/>
    <w:rsid w:val="009C0C1B"/>
    <w:rsid w:val="009C1D54"/>
    <w:rsid w:val="009C2CC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51AF1"/>
    <w:rsid w:val="00A51D1E"/>
    <w:rsid w:val="00A521E3"/>
    <w:rsid w:val="00A53551"/>
    <w:rsid w:val="00A53619"/>
    <w:rsid w:val="00A55AF0"/>
    <w:rsid w:val="00A62827"/>
    <w:rsid w:val="00A62E29"/>
    <w:rsid w:val="00A64D5E"/>
    <w:rsid w:val="00A64DB4"/>
    <w:rsid w:val="00A65117"/>
    <w:rsid w:val="00A678F5"/>
    <w:rsid w:val="00A701C5"/>
    <w:rsid w:val="00A703B8"/>
    <w:rsid w:val="00A73D5A"/>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F92"/>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0A74"/>
    <w:rsid w:val="00B8586C"/>
    <w:rsid w:val="00B85C41"/>
    <w:rsid w:val="00B86888"/>
    <w:rsid w:val="00B91E7A"/>
    <w:rsid w:val="00B96B73"/>
    <w:rsid w:val="00B97730"/>
    <w:rsid w:val="00BA10A2"/>
    <w:rsid w:val="00BA2551"/>
    <w:rsid w:val="00BA2E4A"/>
    <w:rsid w:val="00BA4D51"/>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2ABF"/>
    <w:rsid w:val="00C52B8D"/>
    <w:rsid w:val="00C619C6"/>
    <w:rsid w:val="00C63BD4"/>
    <w:rsid w:val="00C67828"/>
    <w:rsid w:val="00C85074"/>
    <w:rsid w:val="00C9312E"/>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5655"/>
    <w:rsid w:val="00D45A18"/>
    <w:rsid w:val="00D46267"/>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106F1"/>
    <w:rsid w:val="00E10A11"/>
    <w:rsid w:val="00E127E0"/>
    <w:rsid w:val="00E1638D"/>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F1D"/>
    <w:rsid w:val="00E93284"/>
    <w:rsid w:val="00E96A85"/>
    <w:rsid w:val="00EA09E2"/>
    <w:rsid w:val="00EA46C9"/>
    <w:rsid w:val="00EA6455"/>
    <w:rsid w:val="00EB1EE3"/>
    <w:rsid w:val="00EB5513"/>
    <w:rsid w:val="00EB634F"/>
    <w:rsid w:val="00EB7007"/>
    <w:rsid w:val="00EB7EFC"/>
    <w:rsid w:val="00EC5945"/>
    <w:rsid w:val="00ED2A09"/>
    <w:rsid w:val="00ED4206"/>
    <w:rsid w:val="00ED702F"/>
    <w:rsid w:val="00EE228D"/>
    <w:rsid w:val="00EE4363"/>
    <w:rsid w:val="00EE573F"/>
    <w:rsid w:val="00EE6A39"/>
    <w:rsid w:val="00EF05F1"/>
    <w:rsid w:val="00EF6CC1"/>
    <w:rsid w:val="00EF746B"/>
    <w:rsid w:val="00F00299"/>
    <w:rsid w:val="00F021C2"/>
    <w:rsid w:val="00F119F4"/>
    <w:rsid w:val="00F145E7"/>
    <w:rsid w:val="00F222B4"/>
    <w:rsid w:val="00F267EF"/>
    <w:rsid w:val="00F27D5A"/>
    <w:rsid w:val="00F36D79"/>
    <w:rsid w:val="00F4069C"/>
    <w:rsid w:val="00F41999"/>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D3"/>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99"/>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Words>
  <Characters>25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2</cp:revision>
  <cp:lastPrinted>2020-02-26T21:53:00Z</cp:lastPrinted>
  <dcterms:created xsi:type="dcterms:W3CDTF">2020-03-11T16:13:00Z</dcterms:created>
  <dcterms:modified xsi:type="dcterms:W3CDTF">2020-03-11T16:13:00Z</dcterms:modified>
</cp:coreProperties>
</file>